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56B0" w:rsidRPr="00C74893" w:rsidRDefault="00A956B0" w:rsidP="00C44B8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C74893">
        <w:rPr>
          <w:rFonts w:ascii="Times New Roman" w:hAnsi="Times New Roman" w:cs="Times New Roman"/>
          <w:b/>
          <w:bCs/>
          <w:sz w:val="32"/>
          <w:szCs w:val="32"/>
        </w:rPr>
        <w:t>Literature Survey:</w:t>
      </w:r>
    </w:p>
    <w:p w:rsidR="00402180" w:rsidRPr="00C74893" w:rsidRDefault="00A956B0" w:rsidP="00C44B8D">
      <w:pPr>
        <w:jc w:val="both"/>
        <w:rPr>
          <w:rFonts w:ascii="Times New Roman" w:hAnsi="Times New Roman" w:cs="Times New Roman"/>
          <w:sz w:val="24"/>
          <w:szCs w:val="24"/>
        </w:rPr>
      </w:pPr>
      <w:r w:rsidRPr="00C74893">
        <w:rPr>
          <w:rFonts w:ascii="Times New Roman" w:hAnsi="Times New Roman" w:cs="Times New Roman"/>
          <w:sz w:val="24"/>
          <w:szCs w:val="24"/>
        </w:rPr>
        <w:t xml:space="preserve">The Hangman Game is prepared by using different kind of concepts. We have </w:t>
      </w:r>
      <w:r w:rsidR="00E2123E" w:rsidRPr="00C74893">
        <w:rPr>
          <w:rFonts w:ascii="Times New Roman" w:hAnsi="Times New Roman" w:cs="Times New Roman"/>
          <w:sz w:val="24"/>
          <w:szCs w:val="24"/>
        </w:rPr>
        <w:t>gone</w:t>
      </w:r>
      <w:r w:rsidRPr="00C74893">
        <w:rPr>
          <w:rFonts w:ascii="Times New Roman" w:hAnsi="Times New Roman" w:cs="Times New Roman"/>
          <w:sz w:val="24"/>
          <w:szCs w:val="24"/>
        </w:rPr>
        <w:t xml:space="preserve"> through different kind of concepts regarded to OOP, C++. </w:t>
      </w:r>
      <w:r w:rsidR="00E2123E" w:rsidRPr="00C74893">
        <w:rPr>
          <w:rFonts w:ascii="Times New Roman" w:hAnsi="Times New Roman" w:cs="Times New Roman"/>
          <w:sz w:val="24"/>
          <w:szCs w:val="24"/>
        </w:rPr>
        <w:t xml:space="preserve">Different </w:t>
      </w:r>
      <w:r w:rsidR="00BF3EBD" w:rsidRPr="00C74893">
        <w:rPr>
          <w:rFonts w:ascii="Times New Roman" w:hAnsi="Times New Roman" w:cs="Times New Roman"/>
          <w:sz w:val="24"/>
          <w:szCs w:val="24"/>
        </w:rPr>
        <w:t>kinds of concepts used in this project are</w:t>
      </w:r>
      <w:r w:rsidR="00E2123E" w:rsidRPr="00C74893">
        <w:rPr>
          <w:rFonts w:ascii="Times New Roman" w:hAnsi="Times New Roman" w:cs="Times New Roman"/>
          <w:sz w:val="24"/>
          <w:szCs w:val="24"/>
        </w:rPr>
        <w:t xml:space="preserve"> as:</w:t>
      </w:r>
    </w:p>
    <w:p w:rsidR="0073017E" w:rsidRPr="00C74893" w:rsidRDefault="0073017E" w:rsidP="00C44B8D">
      <w:pPr>
        <w:jc w:val="both"/>
        <w:rPr>
          <w:rFonts w:ascii="Times New Roman" w:hAnsi="Times New Roman" w:cs="Times New Roman"/>
          <w:sz w:val="24"/>
          <w:szCs w:val="24"/>
        </w:rPr>
      </w:pPr>
      <w:r w:rsidRPr="00C74893">
        <w:rPr>
          <w:rFonts w:ascii="Times New Roman" w:hAnsi="Times New Roman" w:cs="Times New Roman"/>
          <w:b/>
          <w:bCs/>
          <w:sz w:val="28"/>
          <w:szCs w:val="28"/>
        </w:rPr>
        <w:t>Concepts Used in Project:</w:t>
      </w:r>
    </w:p>
    <w:p w:rsidR="0073017E" w:rsidRPr="00C74893" w:rsidRDefault="0073017E" w:rsidP="00C44B8D">
      <w:pPr>
        <w:jc w:val="both"/>
        <w:rPr>
          <w:rFonts w:ascii="Times New Roman" w:hAnsi="Times New Roman" w:cs="Times New Roman"/>
          <w:sz w:val="24"/>
          <w:szCs w:val="24"/>
        </w:rPr>
      </w:pPr>
      <w:r w:rsidRPr="00C74893">
        <w:rPr>
          <w:rFonts w:ascii="Times New Roman" w:hAnsi="Times New Roman" w:cs="Times New Roman"/>
          <w:sz w:val="24"/>
          <w:szCs w:val="24"/>
        </w:rPr>
        <w:t>Our project is completed using different kind of concepts. Some of them are as:</w:t>
      </w:r>
    </w:p>
    <w:p w:rsidR="0073017E" w:rsidRPr="00C74893" w:rsidRDefault="0073017E" w:rsidP="00C44B8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85F06" w:rsidRPr="00C74893" w:rsidRDefault="00485F06" w:rsidP="00C44B8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74893">
        <w:rPr>
          <w:rFonts w:ascii="Times New Roman" w:hAnsi="Times New Roman" w:cs="Times New Roman"/>
          <w:b/>
          <w:bCs/>
          <w:sz w:val="24"/>
          <w:szCs w:val="24"/>
        </w:rPr>
        <w:t>Classes: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sz w:val="24"/>
          <w:szCs w:val="24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building block of C++ that leads to Object Oriented programming is a Class. It is a user defined data type, which holds its own data members and member functions, which can be accessed and used by creating an instance of that class.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ntax: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 xml:space="preserve">class </w:t>
      </w:r>
      <w:r w:rsidRPr="00C7489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lass_name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{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………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};</w:t>
      </w:r>
      <w:bookmarkStart w:id="0" w:name="_GoBack"/>
      <w:bookmarkEnd w:id="0"/>
    </w:p>
    <w:p w:rsidR="00D01EEA" w:rsidRPr="00C74893" w:rsidRDefault="00D01EEA" w:rsidP="00C44B8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Constructor:</w:t>
      </w:r>
    </w:p>
    <w:p w:rsidR="00D01EEA" w:rsidRPr="00C74893" w:rsidRDefault="00D01EEA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constructor is a member function of a class which initializes objects of a class. In C++, Constructor is automatically called when object (instance of class) create. It is special member function of the class.</w:t>
      </w:r>
    </w:p>
    <w:p w:rsidR="00D01EEA" w:rsidRPr="00C74893" w:rsidRDefault="00D01EEA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ntax:</w:t>
      </w:r>
    </w:p>
    <w:p w:rsidR="00D01EEA" w:rsidRPr="00C74893" w:rsidRDefault="00D01EEA" w:rsidP="00C44B8D">
      <w:pPr>
        <w:jc w:val="both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 xml:space="preserve">class </w:t>
      </w:r>
      <w:r w:rsidRPr="00C7489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class_name</w:t>
      </w:r>
    </w:p>
    <w:p w:rsidR="00D01EEA" w:rsidRPr="00C74893" w:rsidRDefault="00D01EEA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{</w:t>
      </w:r>
    </w:p>
    <w:p w:rsidR="00D01EEA" w:rsidRPr="00C74893" w:rsidRDefault="00D01EEA" w:rsidP="00C44B8D">
      <w:pPr>
        <w:jc w:val="both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000726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class_name( ) // </w:t>
      </w:r>
      <w:r w:rsidRPr="00C7489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function known as constructor</w:t>
      </w:r>
    </w:p>
    <w:p w:rsidR="00D01EEA" w:rsidRPr="00C74893" w:rsidRDefault="00D01EEA" w:rsidP="00C44B8D">
      <w:pPr>
        <w:jc w:val="both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ab/>
        <w:t>{</w:t>
      </w:r>
    </w:p>
    <w:p w:rsidR="00D01EEA" w:rsidRPr="00C74893" w:rsidRDefault="00D01EEA" w:rsidP="00C44B8D">
      <w:pPr>
        <w:jc w:val="both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ab/>
        <w:t>..............</w:t>
      </w:r>
    </w:p>
    <w:p w:rsidR="00D01EEA" w:rsidRPr="00C74893" w:rsidRDefault="00D01EEA" w:rsidP="00C44B8D">
      <w:pPr>
        <w:jc w:val="both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ab/>
        <w:t>}</w:t>
      </w:r>
    </w:p>
    <w:p w:rsidR="00D01EEA" w:rsidRPr="00C74893" w:rsidRDefault="00D01EEA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}</w:t>
      </w:r>
    </w:p>
    <w:p w:rsidR="00485F06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000726" w:rsidRPr="00C74893" w:rsidRDefault="0000072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A04744" w:rsidRPr="00C74893" w:rsidRDefault="00A04744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A04744" w:rsidRPr="00C74893" w:rsidRDefault="00A04744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485F06" w:rsidRPr="00C74893" w:rsidRDefault="00485F06" w:rsidP="00C44B8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lastRenderedPageBreak/>
        <w:t>Primitive Built-in Types:</w:t>
      </w:r>
    </w:p>
    <w:p w:rsidR="00D12D43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++ offers the programmer a rich assortment of built-in as well as user defined data</w:t>
      </w:r>
      <w:r w:rsidR="00D12D43"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ypes. One of the primitive built-in types for a function we use is bool. bool stands for Boolean,</w:t>
      </w:r>
    </w:p>
    <w:p w:rsidR="00D12D43" w:rsidRPr="00C74893" w:rsidRDefault="00D12D43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oolean:</w:t>
      </w:r>
      <w:r w:rsidR="00097E8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</w:t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olean is a primitive built-in types which returns TRUE or FALSE if it used in the form of type of the function.</w:t>
      </w:r>
    </w:p>
    <w:p w:rsidR="00075E9F" w:rsidRPr="00C74893" w:rsidRDefault="00075E9F" w:rsidP="00C44B8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Function:</w:t>
      </w:r>
    </w:p>
    <w:p w:rsidR="00075E9F" w:rsidRPr="00C74893" w:rsidRDefault="00075E9F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ab/>
      </w:r>
      <w:r w:rsidR="00930736"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function is a set of statements that take inputs, do some specific computation and produces output.</w:t>
      </w:r>
    </w:p>
    <w:p w:rsidR="00156E97" w:rsidRPr="00C74893" w:rsidRDefault="00156E97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ntax:</w:t>
      </w:r>
    </w:p>
    <w:p w:rsidR="00156E97" w:rsidRPr="00C74893" w:rsidRDefault="00156E97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data_type</w:t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untion( </w:t>
      </w:r>
      <w:r w:rsidRPr="00C7489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 xml:space="preserve">arguments list </w:t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:rsidR="00156E97" w:rsidRPr="00C74893" w:rsidRDefault="00156E97" w:rsidP="00C44B8D">
      <w:pPr>
        <w:ind w:firstLine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</w:p>
    <w:p w:rsidR="00156E97" w:rsidRPr="00C74893" w:rsidRDefault="00156E97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  </w:t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.......</w:t>
      </w:r>
      <w:r w:rsidR="007B718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..............</w:t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:rsidR="00156E97" w:rsidRPr="00C74893" w:rsidRDefault="00156E97" w:rsidP="00C44B8D">
      <w:pPr>
        <w:ind w:firstLine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</w:p>
    <w:p w:rsidR="00156E97" w:rsidRPr="00C74893" w:rsidRDefault="00156E97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485F06" w:rsidRPr="00C74893" w:rsidRDefault="00485F06" w:rsidP="00C44B8D">
      <w:pPr>
        <w:jc w:val="both"/>
        <w:rPr>
          <w:rFonts w:ascii="Times New Roman" w:eastAsia="Times New Roman" w:hAnsi="Times New Roman" w:cs="Times New Roman"/>
          <w:b/>
          <w:bCs/>
          <w:color w:val="121214"/>
          <w:spacing w:val="-15"/>
          <w:sz w:val="24"/>
          <w:szCs w:val="24"/>
          <w:lang w:eastAsia="en-IN"/>
        </w:rPr>
      </w:pPr>
    </w:p>
    <w:p w:rsidR="0073017E" w:rsidRPr="00C74893" w:rsidRDefault="0073017E" w:rsidP="00C44B8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74893">
        <w:rPr>
          <w:rFonts w:ascii="Times New Roman" w:hAnsi="Times New Roman" w:cs="Times New Roman"/>
          <w:b/>
          <w:bCs/>
          <w:sz w:val="24"/>
          <w:szCs w:val="24"/>
        </w:rPr>
        <w:t>Inheritance:</w:t>
      </w:r>
    </w:p>
    <w:p w:rsidR="00813419" w:rsidRPr="00C74893" w:rsidRDefault="0073017E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sz w:val="24"/>
          <w:szCs w:val="24"/>
        </w:rPr>
        <w:tab/>
        <w:t>Inheritance is defined as d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rive quality and characteristics from parents or ancestors. Inheritance in Object Oriented Programming can be described as a process of creating new classes from existing classes.</w:t>
      </w:r>
    </w:p>
    <w:p w:rsidR="00813419" w:rsidRPr="00C74893" w:rsidRDefault="00813419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yntax:</w:t>
      </w:r>
    </w:p>
    <w:p w:rsidR="0073017E" w:rsidRPr="00C74893" w:rsidRDefault="00813419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class derived :</w:t>
      </w:r>
      <w:r w:rsidRPr="00C74893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ccess specifier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ase</w:t>
      </w:r>
    </w:p>
    <w:p w:rsidR="00813419" w:rsidRPr="00C74893" w:rsidRDefault="00813419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{</w:t>
      </w:r>
    </w:p>
    <w:p w:rsidR="00813419" w:rsidRPr="00C74893" w:rsidRDefault="00813419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………..</w:t>
      </w:r>
    </w:p>
    <w:p w:rsidR="00813419" w:rsidRPr="00C74893" w:rsidRDefault="00813419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……….</w:t>
      </w:r>
    </w:p>
    <w:p w:rsidR="00813419" w:rsidRPr="00C74893" w:rsidRDefault="00813419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}</w:t>
      </w:r>
      <w:r w:rsidR="00AF7E9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</w:p>
    <w:p w:rsidR="00813419" w:rsidRPr="00C74893" w:rsidRDefault="00813419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813419" w:rsidRPr="00C74893" w:rsidRDefault="00813419" w:rsidP="00C44B8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Array:</w:t>
      </w:r>
    </w:p>
    <w:p w:rsidR="00813419" w:rsidRPr="00C74893" w:rsidRDefault="00813419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rray is a collection </w:t>
      </w:r>
      <w:r w:rsidR="00A04744"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f similar kind of data member. Array can be the collection of any kind of data. For </w:t>
      </w:r>
      <w:r w:rsidR="00356F4B"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ample:</w:t>
      </w:r>
      <w:r w:rsidR="00A04744"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teger, character, floating point value, string, etc.</w:t>
      </w:r>
    </w:p>
    <w:p w:rsidR="00A04744" w:rsidRPr="00C74893" w:rsidRDefault="00A04744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 w:type="page"/>
      </w:r>
    </w:p>
    <w:p w:rsidR="00D966AF" w:rsidRPr="00C74893" w:rsidRDefault="00D966AF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Syntax:</w:t>
      </w:r>
    </w:p>
    <w:p w:rsidR="00D966AF" w:rsidRPr="00C74893" w:rsidRDefault="00D966AF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data_type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rray_name [size] = {……. </w:t>
      </w:r>
      <w:r w:rsidRPr="00C74893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rray elelments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……..};</w:t>
      </w:r>
    </w:p>
    <w:p w:rsidR="00E95D7F" w:rsidRPr="00C74893" w:rsidRDefault="00E95D7F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E95D7F" w:rsidRPr="00C74893" w:rsidRDefault="00E95D7F" w:rsidP="00C44B8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Loops:</w:t>
      </w:r>
    </w:p>
    <w:p w:rsidR="00E95D7F" w:rsidRPr="00C74893" w:rsidRDefault="00E95D7F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Loop is the way of performing any kind of task several times. Loops in programming comes into use when we need to repeatedly execute a block of statement. Syntax of while loop is given below:</w:t>
      </w:r>
    </w:p>
    <w:p w:rsidR="00E95D7F" w:rsidRPr="00C74893" w:rsidRDefault="00E95D7F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E95D7F" w:rsidRPr="00C74893" w:rsidRDefault="00E95D7F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yntax:</w:t>
      </w:r>
    </w:p>
    <w:p w:rsidR="00E95D7F" w:rsidRPr="00C74893" w:rsidRDefault="00E95D7F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initialization expression;</w:t>
      </w:r>
    </w:p>
    <w:p w:rsidR="00E95D7F" w:rsidRPr="00C74893" w:rsidRDefault="00E95D7F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while (test_expression)</w:t>
      </w:r>
    </w:p>
    <w:p w:rsidR="00E95D7F" w:rsidRPr="00C74893" w:rsidRDefault="00E95D7F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{</w:t>
      </w:r>
    </w:p>
    <w:p w:rsidR="00D966AF" w:rsidRPr="00C74893" w:rsidRDefault="00E95D7F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………….</w:t>
      </w:r>
    </w:p>
    <w:p w:rsidR="00E95D7F" w:rsidRPr="00C74893" w:rsidRDefault="00E95D7F" w:rsidP="00C44B8D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pdate_expression;</w:t>
      </w:r>
    </w:p>
    <w:p w:rsidR="00D966AF" w:rsidRPr="00C74893" w:rsidRDefault="00E95D7F" w:rsidP="00C44B8D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}</w:t>
      </w:r>
    </w:p>
    <w:p w:rsidR="00D966AF" w:rsidRPr="00C74893" w:rsidRDefault="00D966AF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E95D7F" w:rsidRPr="00C74893" w:rsidRDefault="00485F06" w:rsidP="00C44B8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f Statements: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ability to control the flow of your program, letting it make decisions on what code to execute, is</w:t>
      </w:r>
      <w:r w:rsidR="005518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valuable to the programmer. This </w:t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lows you to control if a program enters a section of code or not based on whether a given condition is true or false.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485F06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ntax: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D966AF"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f</w:t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TRUE)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{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D966AF"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// </w:t>
      </w:r>
      <w:r w:rsidRPr="00C7489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xecute the code if trues</w:t>
      </w:r>
    </w:p>
    <w:p w:rsidR="00485F06" w:rsidRPr="00C74893" w:rsidRDefault="00485F06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}</w:t>
      </w:r>
    </w:p>
    <w:p w:rsidR="00D966AF" w:rsidRPr="00C74893" w:rsidRDefault="00D966AF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else</w:t>
      </w:r>
    </w:p>
    <w:p w:rsidR="00D966AF" w:rsidRPr="00C74893" w:rsidRDefault="00D966AF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{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// when if case fails</w:t>
      </w:r>
    </w:p>
    <w:p w:rsidR="00D966AF" w:rsidRPr="00C74893" w:rsidRDefault="00D966AF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}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033F37" w:rsidRPr="00C74893" w:rsidRDefault="00033F37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EF7013" w:rsidRPr="00C74893" w:rsidRDefault="00EF7013" w:rsidP="00C44B8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lastRenderedPageBreak/>
        <w:t>Switch Statement</w:t>
      </w:r>
      <w:r w:rsidR="00900F99" w:rsidRPr="00C7489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: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witch statement is the case of if statement when there will be more cases. In C++ we will be using switch case for long if statements.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ntax: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switch ()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{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 xml:space="preserve">case 1: </w:t>
      </w:r>
      <w:r w:rsidRPr="00C7489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// code for first case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eak;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 xml:space="preserve">case 2: </w:t>
      </w:r>
      <w:r w:rsidRPr="00C7489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// code for second case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eak;</w:t>
      </w:r>
    </w:p>
    <w:p w:rsidR="00D5338C" w:rsidRPr="00C74893" w:rsidRDefault="00D5338C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……..</w:t>
      </w:r>
    </w:p>
    <w:p w:rsidR="00D5338C" w:rsidRPr="00C74893" w:rsidRDefault="00D5338C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……..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default :</w:t>
      </w:r>
      <w:r w:rsidRPr="00C74893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// code for none of the case matched above</w:t>
      </w:r>
    </w:p>
    <w:p w:rsidR="00EF7013" w:rsidRPr="00C74893" w:rsidRDefault="00EF7013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}</w:t>
      </w:r>
    </w:p>
    <w:p w:rsidR="00F55907" w:rsidRPr="00C74893" w:rsidRDefault="00F55907" w:rsidP="00C44B8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Randomisation:</w:t>
      </w:r>
    </w:p>
    <w:p w:rsidR="00075E9F" w:rsidRPr="00C74893" w:rsidRDefault="00F55907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  <w:t>The process of selecting an element randomly from a group of elements is known as Randomisation. C++ uses rand() function to randomize the elements.</w:t>
      </w:r>
      <w:r w:rsidR="002C1111"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and() function is used in C to generate random numbers. If we generate a sequence of random number with rand() function, it will create the same sequence again and again every time program runs.</w:t>
      </w:r>
    </w:p>
    <w:p w:rsidR="00F55907" w:rsidRPr="00C74893" w:rsidRDefault="00F55907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ntax:</w:t>
      </w:r>
    </w:p>
    <w:p w:rsidR="002C1111" w:rsidRPr="00C74893" w:rsidRDefault="00F55907" w:rsidP="00C44B8D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2C1111" w:rsidRPr="00C74893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t rand(void):</w:t>
      </w:r>
      <w:r w:rsidR="002C1111"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2C1111" w:rsidRPr="00C74893" w:rsidRDefault="002C1111" w:rsidP="00C44B8D">
      <w:pPr>
        <w:ind w:left="720" w:firstLine="720"/>
        <w:jc w:val="both"/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i/>
          <w:color w:val="222222"/>
          <w:sz w:val="24"/>
          <w:szCs w:val="24"/>
          <w:shd w:val="clear" w:color="auto" w:fill="FFFFFF"/>
        </w:rPr>
        <w:t>returns a pseudo-random number in the range of 0 to RAND_MAX.</w:t>
      </w:r>
    </w:p>
    <w:p w:rsidR="00F55907" w:rsidRPr="00C74893" w:rsidRDefault="00F55907" w:rsidP="00C44B8D">
      <w:pPr>
        <w:ind w:firstLine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lements can even be </w:t>
      </w:r>
      <w:r w:rsidR="002C1111"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ndomised</w:t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</w:t>
      </w:r>
      <w:r w:rsidR="002C1111"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uch</w:t>
      </w:r>
      <w:r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 way that the format of randomisation is unknown. This can be performed by using the srand() function.</w:t>
      </w:r>
      <w:r w:rsidR="002C1111" w:rsidRPr="00C748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srand() function sets the starting point for producing a series of pseudo-random integers. If srand() is not called, the rand() seed is set as if srand(1) were called at program start. Any other value for seed sets the generator to a different starting point. </w:t>
      </w:r>
    </w:p>
    <w:p w:rsidR="00D5338C" w:rsidRPr="00C74893" w:rsidRDefault="002C1111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yntax:</w:t>
      </w:r>
    </w:p>
    <w:p w:rsidR="002C1111" w:rsidRPr="00C74893" w:rsidRDefault="002C1111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Pr="00C74893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void srand( unsigned seed ):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2C1111" w:rsidRPr="00C74893" w:rsidRDefault="002C1111" w:rsidP="00C44B8D">
      <w:pPr>
        <w:ind w:left="720"/>
        <w:jc w:val="both"/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Seeds the pseudo-random number generator used by rand() </w:t>
      </w:r>
    </w:p>
    <w:p w:rsidR="00A04744" w:rsidRPr="00C74893" w:rsidRDefault="002C1111" w:rsidP="00C44B8D">
      <w:pPr>
        <w:tabs>
          <w:tab w:val="left" w:pos="3260"/>
        </w:tabs>
        <w:ind w:left="720"/>
        <w:jc w:val="both"/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with the value seed.</w:t>
      </w:r>
    </w:p>
    <w:p w:rsidR="003255DC" w:rsidRPr="00C74893" w:rsidRDefault="003255DC" w:rsidP="00C44B8D">
      <w:pPr>
        <w:tabs>
          <w:tab w:val="left" w:pos="3260"/>
        </w:tabs>
        <w:jc w:val="both"/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</w:pPr>
    </w:p>
    <w:p w:rsidR="003255DC" w:rsidRPr="00C74893" w:rsidRDefault="003255DC" w:rsidP="00C44B8D">
      <w:pPr>
        <w:tabs>
          <w:tab w:val="left" w:pos="3260"/>
        </w:tabs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ab/>
      </w:r>
    </w:p>
    <w:p w:rsidR="004F5D6A" w:rsidRPr="00C74893" w:rsidRDefault="004F5D6A" w:rsidP="00C44B8D">
      <w:pPr>
        <w:tabs>
          <w:tab w:val="left" w:pos="3260"/>
        </w:tabs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:rsidR="002C1111" w:rsidRPr="00C74893" w:rsidRDefault="003255DC" w:rsidP="00C44B8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Transform:</w:t>
      </w:r>
    </w:p>
    <w:p w:rsidR="003255DC" w:rsidRPr="00C74893" w:rsidRDefault="003255DC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Transform applies an operation sequentially to the unary elements or binary elements ranges and stores the result in the range that begins at </w:t>
      </w:r>
      <w:r w:rsidRPr="00C74893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result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3255DC" w:rsidRPr="00C74893" w:rsidRDefault="003255DC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Cs/>
          <w:i/>
          <w:color w:val="000000"/>
          <w:sz w:val="24"/>
          <w:szCs w:val="24"/>
          <w:shd w:val="clear" w:color="auto" w:fill="FFFFFF"/>
        </w:rPr>
        <w:t xml:space="preserve">Unary </w:t>
      </w:r>
      <w:r w:rsidR="0035535A" w:rsidRPr="00C74893">
        <w:rPr>
          <w:rFonts w:ascii="Times New Roman" w:hAnsi="Times New Roman" w:cs="Times New Roman"/>
          <w:bCs/>
          <w:i/>
          <w:color w:val="000000"/>
          <w:sz w:val="24"/>
          <w:szCs w:val="24"/>
          <w:shd w:val="clear" w:color="auto" w:fill="FFFFFF"/>
        </w:rPr>
        <w:t>Operation</w:t>
      </w:r>
      <w:r w:rsidR="0035535A"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pplies a unary operator on input to convert into output</w:t>
      </w:r>
    </w:p>
    <w:p w:rsidR="003255DC" w:rsidRPr="00C74893" w:rsidRDefault="003255DC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yntax:</w:t>
      </w:r>
    </w:p>
    <w:p w:rsidR="003255DC" w:rsidRPr="00C74893" w:rsidRDefault="003255DC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35535A"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ansform (</w:t>
      </w: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nput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begin, </w:t>
      </w: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nput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end, </w:t>
      </w: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output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begin, </w:t>
      </w: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unary_operation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</w:p>
    <w:p w:rsidR="0035535A" w:rsidRPr="00C74893" w:rsidRDefault="0035535A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bCs/>
          <w:i/>
          <w:color w:val="000000"/>
          <w:sz w:val="24"/>
          <w:szCs w:val="24"/>
          <w:shd w:val="clear" w:color="auto" w:fill="FFFFFF"/>
        </w:rPr>
        <w:t>Binary Operation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: Applies a binary operator on input to convert into output</w:t>
      </w:r>
    </w:p>
    <w:p w:rsidR="0035535A" w:rsidRPr="00C74893" w:rsidRDefault="0035535A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yntax:</w:t>
      </w:r>
    </w:p>
    <w:p w:rsidR="0035535A" w:rsidRPr="00C74893" w:rsidRDefault="0035535A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transform (</w:t>
      </w: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nput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begin1, </w:t>
      </w: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nput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end1, </w:t>
      </w: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input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begin2, </w:t>
      </w: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output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begin, </w:t>
      </w: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>binary_operation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</w:p>
    <w:p w:rsidR="0035535A" w:rsidRPr="00C74893" w:rsidRDefault="0035535A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ere </w:t>
      </w:r>
      <w:r w:rsidRPr="00C74893">
        <w:rPr>
          <w:rFonts w:ascii="Times New Roman" w:hAnsi="Times New Roman" w:cs="Times New Roman"/>
          <w:i/>
          <w:color w:val="000000"/>
          <w:sz w:val="24"/>
          <w:szCs w:val="24"/>
          <w:shd w:val="clear" w:color="auto" w:fill="FFFFFF"/>
        </w:rPr>
        <w:t xml:space="preserve">input </w:t>
      </w:r>
      <w:r w:rsidRPr="00C74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s the iterator kind of input.</w:t>
      </w:r>
    </w:p>
    <w:p w:rsidR="003255DC" w:rsidRPr="00C74893" w:rsidRDefault="003255DC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3255DC" w:rsidRPr="00C74893" w:rsidRDefault="003255DC" w:rsidP="00C44B8D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sectPr w:rsidR="003255DC" w:rsidRPr="00C74893" w:rsidSect="00261102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NumType w:start="3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065D1" w:rsidRDefault="008065D1" w:rsidP="0042548C">
      <w:pPr>
        <w:spacing w:after="0" w:line="240" w:lineRule="auto"/>
      </w:pPr>
      <w:r>
        <w:separator/>
      </w:r>
    </w:p>
  </w:endnote>
  <w:endnote w:type="continuationSeparator" w:id="1">
    <w:p w:rsidR="008065D1" w:rsidRDefault="008065D1" w:rsidP="00425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4477" w:rsidRPr="00C74893" w:rsidRDefault="00FC4477">
    <w:pPr>
      <w:pStyle w:val="Footer"/>
      <w:jc w:val="right"/>
      <w:rPr>
        <w:rFonts w:ascii="Times New Roman" w:hAnsi="Times New Roman" w:cs="Times New Roman"/>
      </w:rPr>
    </w:pPr>
    <w:r w:rsidRPr="00C74893">
      <w:rPr>
        <w:rFonts w:ascii="Times New Roman" w:hAnsi="Times New Roman" w:cs="Times New Roman"/>
        <w:szCs w:val="22"/>
      </w:rPr>
      <w:t>Department of Computer Science and Engineering 201</w:t>
    </w:r>
    <w:r w:rsidRPr="00C74893">
      <w:rPr>
        <w:rFonts w:ascii="Times New Roman" w:hAnsi="Times New Roman" w:cs="Times New Roman"/>
      </w:rPr>
      <w:t>7</w:t>
    </w:r>
    <w:r w:rsidRPr="00C74893">
      <w:rPr>
        <w:rFonts w:ascii="Times New Roman" w:hAnsi="Times New Roman" w:cs="Times New Roman"/>
        <w:szCs w:val="22"/>
      </w:rPr>
      <w:t>-1</w:t>
    </w:r>
    <w:r w:rsidRPr="00C74893">
      <w:rPr>
        <w:rFonts w:ascii="Times New Roman" w:hAnsi="Times New Roman" w:cs="Times New Roman"/>
      </w:rPr>
      <w:t>8</w:t>
    </w:r>
    <w:r w:rsidRPr="00C74893">
      <w:rPr>
        <w:rFonts w:ascii="Times New Roman" w:hAnsi="Times New Roman" w:cs="Times New Roman"/>
      </w:rPr>
      <w:tab/>
    </w:r>
    <w:sdt>
      <w:sdtPr>
        <w:rPr>
          <w:rFonts w:ascii="Times New Roman" w:hAnsi="Times New Roman" w:cs="Times New Roman"/>
        </w:rPr>
        <w:id w:val="-1919510817"/>
        <w:docPartObj>
          <w:docPartGallery w:val="Page Numbers (Bottom of Page)"/>
          <w:docPartUnique/>
        </w:docPartObj>
      </w:sdtPr>
      <w:sdtContent>
        <w:r w:rsidRPr="00C74893">
          <w:rPr>
            <w:rFonts w:ascii="Times New Roman" w:hAnsi="Times New Roman" w:cs="Times New Roman"/>
          </w:rPr>
          <w:t xml:space="preserve">Page No.: </w:t>
        </w:r>
        <w:r w:rsidR="00DC66F1" w:rsidRPr="00C74893">
          <w:rPr>
            <w:rFonts w:ascii="Times New Roman" w:hAnsi="Times New Roman" w:cs="Times New Roman"/>
          </w:rPr>
          <w:fldChar w:fldCharType="begin"/>
        </w:r>
        <w:r w:rsidR="005E17F6" w:rsidRPr="00C74893">
          <w:rPr>
            <w:rFonts w:ascii="Times New Roman" w:hAnsi="Times New Roman" w:cs="Times New Roman"/>
          </w:rPr>
          <w:instrText xml:space="preserve"> PAGE   \* MERGEFORMAT </w:instrText>
        </w:r>
        <w:r w:rsidR="00DC66F1" w:rsidRPr="00C74893">
          <w:rPr>
            <w:rFonts w:ascii="Times New Roman" w:hAnsi="Times New Roman" w:cs="Times New Roman"/>
          </w:rPr>
          <w:fldChar w:fldCharType="separate"/>
        </w:r>
        <w:r w:rsidR="007B718B">
          <w:rPr>
            <w:rFonts w:ascii="Times New Roman" w:hAnsi="Times New Roman" w:cs="Times New Roman"/>
            <w:noProof/>
          </w:rPr>
          <w:t>4</w:t>
        </w:r>
        <w:r w:rsidR="00DC66F1" w:rsidRPr="00C74893">
          <w:rPr>
            <w:rFonts w:ascii="Times New Roman" w:hAnsi="Times New Roman" w:cs="Times New Roman"/>
          </w:rPr>
          <w:fldChar w:fldCharType="end"/>
        </w:r>
      </w:sdtContent>
    </w:sdt>
  </w:p>
  <w:p w:rsidR="00FC4477" w:rsidRDefault="00FC447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065D1" w:rsidRDefault="008065D1" w:rsidP="0042548C">
      <w:pPr>
        <w:spacing w:after="0" w:line="240" w:lineRule="auto"/>
      </w:pPr>
      <w:r>
        <w:separator/>
      </w:r>
    </w:p>
  </w:footnote>
  <w:footnote w:type="continuationSeparator" w:id="1">
    <w:p w:rsidR="008065D1" w:rsidRDefault="008065D1" w:rsidP="00425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2548C" w:rsidRPr="00F72F85" w:rsidRDefault="00CC6909" w:rsidP="0042548C">
    <w:pPr>
      <w:pStyle w:val="Header"/>
      <w:tabs>
        <w:tab w:val="clear" w:pos="4513"/>
        <w:tab w:val="clear" w:pos="9026"/>
        <w:tab w:val="left" w:pos="852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Chapter 3</w:t>
    </w:r>
    <w:r w:rsidR="00402180"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     </w:t>
    </w:r>
    <w:r w:rsidR="0042548C" w:rsidRPr="00F72F85">
      <w:rPr>
        <w:rFonts w:ascii="Times New Roman" w:hAnsi="Times New Roman" w:cs="Times New Roman"/>
        <w:sz w:val="24"/>
        <w:szCs w:val="24"/>
      </w:rPr>
      <w:t>THE HANGMAN GAME</w:t>
    </w:r>
  </w:p>
  <w:p w:rsidR="0042548C" w:rsidRPr="00762FCD" w:rsidRDefault="00DC66F1" w:rsidP="0042548C">
    <w:pPr>
      <w:pStyle w:val="Header"/>
      <w:tabs>
        <w:tab w:val="clear" w:pos="4513"/>
        <w:tab w:val="clear" w:pos="9026"/>
        <w:tab w:val="left" w:pos="8520"/>
      </w:tabs>
      <w:rPr>
        <w:sz w:val="24"/>
        <w:szCs w:val="24"/>
      </w:rPr>
    </w:pPr>
    <w:r w:rsidRPr="00DC66F1">
      <w:rPr>
        <w:rFonts w:ascii="Times New Roman" w:hAnsi="Times New Roman" w:cs="Times New Roman"/>
        <w:noProof/>
        <w:sz w:val="24"/>
        <w:szCs w:val="24"/>
        <w:lang w:eastAsia="en-IN"/>
      </w:rPr>
      <w:pict>
        <v:line id="Straight Connector 1" o:spid="_x0000_s2049" style="position:absolute;z-index:251659264;visibility:visible;mso-position-horizontal:center;mso-position-horizontal-relative:margin;mso-width-relative:margin" from="0,3.75pt" to="548.75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" strokecolor="black [3213]" strokeweight="4pt">
          <v:stroke linestyle="thickBetweenThin" joinstyle="miter"/>
          <w10:wrap anchorx="margin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CD72608"/>
    <w:multiLevelType w:val="hybridMultilevel"/>
    <w:tmpl w:val="738EA010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24114D"/>
    <w:multiLevelType w:val="hybridMultilevel"/>
    <w:tmpl w:val="E10E84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5475D4"/>
    <w:multiLevelType w:val="hybridMultilevel"/>
    <w:tmpl w:val="881E53BE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4B65F60"/>
    <w:multiLevelType w:val="hybridMultilevel"/>
    <w:tmpl w:val="6FCEA4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CA34F0"/>
    <w:multiLevelType w:val="hybridMultilevel"/>
    <w:tmpl w:val="6E10D14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A6116B"/>
    <w:multiLevelType w:val="hybridMultilevel"/>
    <w:tmpl w:val="75443C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D94299"/>
    <w:multiLevelType w:val="hybridMultilevel"/>
    <w:tmpl w:val="BEC4E1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A6502F"/>
    <w:multiLevelType w:val="hybridMultilevel"/>
    <w:tmpl w:val="D32606D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6"/>
  </w:num>
  <w:num w:numId="5">
    <w:abstractNumId w:val="1"/>
  </w:num>
  <w:num w:numId="6">
    <w:abstractNumId w:val="2"/>
  </w:num>
  <w:num w:numId="7">
    <w:abstractNumId w:val="5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331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AwsrA0MDY0MDG2NDFQ0lEKTi0uzszPAykwrAUA67pxxCwAAAA="/>
  </w:docVars>
  <w:rsids>
    <w:rsidRoot w:val="0042548C"/>
    <w:rsid w:val="00000726"/>
    <w:rsid w:val="00033F37"/>
    <w:rsid w:val="00075E9F"/>
    <w:rsid w:val="00097E89"/>
    <w:rsid w:val="001456AF"/>
    <w:rsid w:val="00150B89"/>
    <w:rsid w:val="00156E97"/>
    <w:rsid w:val="00167F87"/>
    <w:rsid w:val="001D648F"/>
    <w:rsid w:val="0021189B"/>
    <w:rsid w:val="0024284B"/>
    <w:rsid w:val="00261102"/>
    <w:rsid w:val="002653DF"/>
    <w:rsid w:val="00287A2A"/>
    <w:rsid w:val="002C1111"/>
    <w:rsid w:val="002F3CAE"/>
    <w:rsid w:val="003255DC"/>
    <w:rsid w:val="00351EBF"/>
    <w:rsid w:val="0035535A"/>
    <w:rsid w:val="00356F4B"/>
    <w:rsid w:val="003C02F9"/>
    <w:rsid w:val="003F055A"/>
    <w:rsid w:val="003F3215"/>
    <w:rsid w:val="00402180"/>
    <w:rsid w:val="0042548C"/>
    <w:rsid w:val="00485F06"/>
    <w:rsid w:val="004F5D6A"/>
    <w:rsid w:val="0055186B"/>
    <w:rsid w:val="005E17F6"/>
    <w:rsid w:val="006550B0"/>
    <w:rsid w:val="0069415E"/>
    <w:rsid w:val="0073017E"/>
    <w:rsid w:val="00744E67"/>
    <w:rsid w:val="00762FCD"/>
    <w:rsid w:val="007B718B"/>
    <w:rsid w:val="008065D1"/>
    <w:rsid w:val="00813419"/>
    <w:rsid w:val="008B3F93"/>
    <w:rsid w:val="00900F99"/>
    <w:rsid w:val="00911CBA"/>
    <w:rsid w:val="00930736"/>
    <w:rsid w:val="009822DF"/>
    <w:rsid w:val="00A04744"/>
    <w:rsid w:val="00A956B0"/>
    <w:rsid w:val="00AE3D4A"/>
    <w:rsid w:val="00AF7E99"/>
    <w:rsid w:val="00BF3CF8"/>
    <w:rsid w:val="00BF3EBD"/>
    <w:rsid w:val="00C44B8D"/>
    <w:rsid w:val="00C74893"/>
    <w:rsid w:val="00CC6909"/>
    <w:rsid w:val="00D01EEA"/>
    <w:rsid w:val="00D12D43"/>
    <w:rsid w:val="00D5338C"/>
    <w:rsid w:val="00D77F9E"/>
    <w:rsid w:val="00D966AF"/>
    <w:rsid w:val="00DB4B34"/>
    <w:rsid w:val="00DC66F1"/>
    <w:rsid w:val="00E2123E"/>
    <w:rsid w:val="00E95D7F"/>
    <w:rsid w:val="00EB70A6"/>
    <w:rsid w:val="00EF7013"/>
    <w:rsid w:val="00F22838"/>
    <w:rsid w:val="00F55907"/>
    <w:rsid w:val="00F72F85"/>
    <w:rsid w:val="00FC44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4E67"/>
  </w:style>
  <w:style w:type="paragraph" w:styleId="Heading2">
    <w:name w:val="heading 2"/>
    <w:basedOn w:val="Normal"/>
    <w:link w:val="Heading2Char"/>
    <w:uiPriority w:val="9"/>
    <w:qFormat/>
    <w:rsid w:val="00485F0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54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48C"/>
  </w:style>
  <w:style w:type="paragraph" w:styleId="Footer">
    <w:name w:val="footer"/>
    <w:basedOn w:val="Normal"/>
    <w:link w:val="FooterChar"/>
    <w:uiPriority w:val="99"/>
    <w:unhideWhenUsed/>
    <w:rsid w:val="004254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48C"/>
  </w:style>
  <w:style w:type="paragraph" w:styleId="ListParagraph">
    <w:name w:val="List Paragraph"/>
    <w:basedOn w:val="Normal"/>
    <w:uiPriority w:val="34"/>
    <w:qFormat/>
    <w:rsid w:val="00E95D7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5D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5D7F"/>
    <w:rPr>
      <w:rFonts w:ascii="Courier New" w:eastAsia="Times New Roman" w:hAnsi="Courier New" w:cs="Courier New"/>
      <w:sz w:val="20"/>
      <w:lang w:eastAsia="en-IN"/>
    </w:rPr>
  </w:style>
  <w:style w:type="character" w:styleId="Strong">
    <w:name w:val="Strong"/>
    <w:basedOn w:val="DefaultParagraphFont"/>
    <w:uiPriority w:val="22"/>
    <w:qFormat/>
    <w:rsid w:val="00E95D7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485F06"/>
    <w:rPr>
      <w:rFonts w:ascii="Times New Roman" w:eastAsia="Times New Roman" w:hAnsi="Times New Roman" w:cs="Times New Roman"/>
      <w:b/>
      <w:bCs/>
      <w:sz w:val="36"/>
      <w:szCs w:val="36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1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5</Pages>
  <Words>672</Words>
  <Characters>38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Shah</dc:creator>
  <cp:keywords/>
  <dc:description/>
  <cp:lastModifiedBy>Chandan</cp:lastModifiedBy>
  <cp:revision>40</cp:revision>
  <dcterms:created xsi:type="dcterms:W3CDTF">2018-04-12T17:48:00Z</dcterms:created>
  <dcterms:modified xsi:type="dcterms:W3CDTF">2018-04-15T12:42:00Z</dcterms:modified>
</cp:coreProperties>
</file>